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DE982D" w14:textId="77777777" w:rsidR="00661A7B" w:rsidRPr="00314D8A" w:rsidRDefault="00661A7B" w:rsidP="00DF308C">
      <w:pPr>
        <w:spacing w:after="280" w:line="240" w:lineRule="auto"/>
        <w:rPr>
          <w:rFonts w:ascii="Times New Roman" w:eastAsia="Times New Roman" w:hAnsi="Times New Roman" w:cs="Times New Roman"/>
          <w:sz w:val="24"/>
          <w:szCs w:val="24"/>
          <w:u w:val="single"/>
          <w:lang w:eastAsia="cs-CZ"/>
        </w:rPr>
      </w:pPr>
      <w:bookmarkStart w:id="0" w:name="_GoBack"/>
      <w:bookmarkEnd w:id="0"/>
      <w:r w:rsidRPr="00314D8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Zápis ze schůze Oborové rady doktorského studijního programu Moderní dějiny (dále OR MD) ze dne 15. 1. 2021</w:t>
      </w:r>
    </w:p>
    <w:p w14:paraId="74D0D255" w14:textId="77777777" w:rsidR="00661A7B" w:rsidRPr="00314D8A" w:rsidRDefault="00661A7B" w:rsidP="00832CCD">
      <w:pPr>
        <w:spacing w:before="280" w:after="280" w:line="240" w:lineRule="auto"/>
        <w:ind w:right="539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Přítomni: </w:t>
      </w:r>
    </w:p>
    <w:p w14:paraId="0A21EDE9" w14:textId="77777777" w:rsidR="00661A7B" w:rsidRPr="00314D8A" w:rsidRDefault="00661A7B" w:rsidP="00832CCD">
      <w:pPr>
        <w:spacing w:before="280" w:after="280" w:line="240" w:lineRule="auto"/>
        <w:ind w:right="539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Členové OR: Ota Konrád (předseda OR MD), Kateřina Králová, Jaroslav Kučera, Ondřej Matějka, </w:t>
      </w:r>
      <w:r w:rsidRPr="00314D8A">
        <w:rPr>
          <w:rFonts w:ascii="Times New Roman" w:eastAsia="Times New Roman" w:hAnsi="Times New Roman" w:cs="Times New Roman"/>
          <w:lang w:eastAsia="cs-CZ"/>
        </w:rPr>
        <w:t xml:space="preserve">Michal </w:t>
      </w:r>
      <w:proofErr w:type="spellStart"/>
      <w:r w:rsidRPr="00314D8A">
        <w:rPr>
          <w:rFonts w:ascii="Times New Roman" w:eastAsia="Times New Roman" w:hAnsi="Times New Roman" w:cs="Times New Roman"/>
          <w:lang w:eastAsia="cs-CZ"/>
        </w:rPr>
        <w:t>Pullmann</w:t>
      </w:r>
      <w:proofErr w:type="spellEnd"/>
      <w:r w:rsidRPr="00314D8A">
        <w:rPr>
          <w:rFonts w:ascii="Times New Roman" w:eastAsia="Times New Roman" w:hAnsi="Times New Roman" w:cs="Times New Roman"/>
          <w:lang w:eastAsia="cs-CZ"/>
        </w:rPr>
        <w:t xml:space="preserve">, </w:t>
      </w: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Vít Smetana, Luboš Švec, Jiří Vykoukal</w:t>
      </w:r>
    </w:p>
    <w:p w14:paraId="52B0ADD4" w14:textId="77777777" w:rsidR="00661A7B" w:rsidRPr="00314D8A" w:rsidRDefault="00661A7B" w:rsidP="00832CCD">
      <w:pPr>
        <w:spacing w:before="280" w:after="280" w:line="240" w:lineRule="auto"/>
        <w:ind w:right="539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Gabriela Špetová (sekretariát)</w:t>
      </w:r>
    </w:p>
    <w:p w14:paraId="5F0981F8" w14:textId="77777777" w:rsidR="00DF308C" w:rsidRPr="00314D8A" w:rsidRDefault="00661A7B" w:rsidP="00832CCD">
      <w:pPr>
        <w:spacing w:before="280" w:after="280" w:line="240" w:lineRule="auto"/>
        <w:ind w:right="539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Hosté: </w:t>
      </w:r>
    </w:p>
    <w:p w14:paraId="0ACBECC6" w14:textId="77777777" w:rsidR="00661A7B" w:rsidRPr="00314D8A" w:rsidRDefault="00661A7B" w:rsidP="00832CCD">
      <w:pPr>
        <w:spacing w:before="280" w:after="280" w:line="240" w:lineRule="auto"/>
        <w:ind w:right="539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Michal Kubát (předseda OR MTS)</w:t>
      </w:r>
    </w:p>
    <w:p w14:paraId="4C472E10" w14:textId="77777777" w:rsidR="00DF308C" w:rsidRPr="00314D8A" w:rsidRDefault="00661A7B" w:rsidP="00832CCD">
      <w:pPr>
        <w:spacing w:before="280" w:after="280" w:line="240" w:lineRule="auto"/>
        <w:ind w:right="539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Omluveni: </w:t>
      </w:r>
    </w:p>
    <w:p w14:paraId="61BEF640" w14:textId="77777777" w:rsidR="00661A7B" w:rsidRPr="00314D8A" w:rsidRDefault="00661A7B" w:rsidP="00832CCD">
      <w:pPr>
        <w:spacing w:before="280" w:after="280" w:line="240" w:lineRule="auto"/>
        <w:ind w:right="539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Jaroslav Šebek, Lukáš </w:t>
      </w:r>
      <w:proofErr w:type="spellStart"/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Fasora</w:t>
      </w:r>
      <w:proofErr w:type="spellEnd"/>
    </w:p>
    <w:p w14:paraId="2614EF39" w14:textId="11FED958" w:rsidR="00314D8A" w:rsidRPr="00314D8A" w:rsidRDefault="00454901" w:rsidP="0045490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1.</w:t>
      </w:r>
      <w:r w:rsidR="00314D8A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</w:t>
      </w:r>
      <w:r w:rsidRPr="00314D8A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Předseda</w:t>
      </w: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OR </w:t>
      </w:r>
      <w:r w:rsidR="00314D8A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konstatoval, že OR je usnášeníschopná</w:t>
      </w:r>
    </w:p>
    <w:p w14:paraId="0ED3AF09" w14:textId="7B988728" w:rsidR="00314D8A" w:rsidRPr="00314D8A" w:rsidRDefault="00314D8A" w:rsidP="0045490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2.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ředseda OR </w:t>
      </w:r>
      <w:r w:rsidR="00661A7B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seznámil členy OR s individuálními studijními plány (ISP) studentů 1. ročníku doktorského studijního programu MD</w:t>
      </w:r>
      <w:r w:rsidR="00454901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Kateřiny Fuksové, Mikuláše </w:t>
      </w:r>
      <w:proofErr w:type="spellStart"/>
      <w:r w:rsidR="00454901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Hodovance</w:t>
      </w:r>
      <w:proofErr w:type="spellEnd"/>
      <w:r w:rsidR="00454901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</w:t>
      </w:r>
      <w:proofErr w:type="spellStart"/>
      <w:r w:rsidR="00454901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Viktorase</w:t>
      </w:r>
      <w:proofErr w:type="spellEnd"/>
      <w:r w:rsidR="00454901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="00454901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Iliopoulose</w:t>
      </w:r>
      <w:proofErr w:type="spellEnd"/>
      <w:r w:rsidR="00454901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 Kateřiny Kuklíkové</w:t>
      </w:r>
      <w:r w:rsidR="00661A7B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. </w:t>
      </w:r>
      <w:r w:rsidR="00454901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Konstatoval, že u všech vrácených ISP byly odstraněny veškeré nedostatky a zdůvodněny případné změny a doporučil je ke schválení. </w:t>
      </w:r>
      <w:r w:rsidR="00661A7B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OR </w:t>
      </w:r>
      <w:r w:rsidR="00454901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následně všechny </w:t>
      </w:r>
      <w:r w:rsidR="00661A7B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ředložené ISP </w:t>
      </w: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jednomyslně </w:t>
      </w:r>
      <w:r w:rsidR="00661A7B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s</w:t>
      </w:r>
      <w:r w:rsidR="00454901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chválila.</w:t>
      </w:r>
    </w:p>
    <w:p w14:paraId="55DA018F" w14:textId="659958C9" w:rsidR="00454901" w:rsidRPr="00314D8A" w:rsidRDefault="00314D8A" w:rsidP="0045490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3. </w:t>
      </w:r>
      <w:r w:rsidR="00454901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Jako další bod k projednání představil </w:t>
      </w:r>
      <w:r w:rsidR="003A0A64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Ota Konrád </w:t>
      </w:r>
      <w:r w:rsidR="00454901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mimořádný ISP studentky Kateřiny Volné, která se po přerušení z vážných zdravotních důvodů vrací do studia</w:t>
      </w:r>
      <w:r w:rsidR="003A0A64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a její </w:t>
      </w:r>
      <w:r w:rsidR="00454901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m</w:t>
      </w:r>
      <w:r w:rsidR="003A0A64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imořádný ISP </w:t>
      </w: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musí být </w:t>
      </w:r>
      <w:r w:rsidR="003A0A64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znovu schválen OR. OR souhlasila s hodnocením školitele (</w:t>
      </w: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7 členů OR pro, jeden se zdržel hlasování)</w:t>
      </w:r>
      <w:r w:rsidR="003A0A64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 v souladu s ním ukládá doktorandce splnit do konce května 2021 následující povinnosti:</w:t>
      </w:r>
    </w:p>
    <w:p w14:paraId="277AA7DD" w14:textId="77777777" w:rsidR="006B23F1" w:rsidRPr="00314D8A" w:rsidRDefault="006B23F1" w:rsidP="0045490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278685C1" w14:textId="77777777" w:rsidR="003A0A64" w:rsidRPr="00314D8A" w:rsidRDefault="003A0A64" w:rsidP="00454901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-předl</w:t>
      </w:r>
      <w:r w:rsidR="006B23F1" w:rsidRPr="00314D8A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ožit školiteli finální návrh st</w:t>
      </w:r>
      <w:r w:rsidRPr="00314D8A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r</w:t>
      </w:r>
      <w:r w:rsidR="006B23F1" w:rsidRPr="00314D8A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u</w:t>
      </w:r>
      <w:r w:rsidRPr="00314D8A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ktury práce</w:t>
      </w:r>
    </w:p>
    <w:p w14:paraId="6EC606FD" w14:textId="77777777" w:rsidR="003A0A64" w:rsidRPr="00314D8A" w:rsidRDefault="003A0A64" w:rsidP="00454901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-předložit školiteli 60 normostran hotového textu</w:t>
      </w:r>
    </w:p>
    <w:p w14:paraId="3E071BDC" w14:textId="77777777" w:rsidR="003A0A64" w:rsidRPr="00314D8A" w:rsidRDefault="003A0A64" w:rsidP="00454901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-předložit školiteli podložené teze o rozdílu vývoje obou fakult v osmdesátých letech 20. století</w:t>
      </w:r>
    </w:p>
    <w:p w14:paraId="31C49BD1" w14:textId="77777777" w:rsidR="003A0A64" w:rsidRPr="00314D8A" w:rsidRDefault="003A0A64" w:rsidP="00454901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-předložit školiteli podro</w:t>
      </w:r>
      <w:r w:rsidR="006B23F1" w:rsidRPr="00314D8A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bný harmonogram přípravy diz</w:t>
      </w:r>
      <w:r w:rsidRPr="00314D8A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er</w:t>
      </w:r>
      <w:r w:rsidR="006B23F1" w:rsidRPr="00314D8A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t</w:t>
      </w:r>
      <w:r w:rsidRPr="00314D8A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ační práce s výhledem její obhajoby nejpozději v ak</w:t>
      </w:r>
      <w:r w:rsidR="006B23F1" w:rsidRPr="00314D8A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ademickém</w:t>
      </w:r>
      <w:r w:rsidRPr="00314D8A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 xml:space="preserve"> roce 2021/2022</w:t>
      </w:r>
    </w:p>
    <w:p w14:paraId="5E9A730C" w14:textId="77777777" w:rsidR="003A0A64" w:rsidRPr="00314D8A" w:rsidRDefault="003A0A64" w:rsidP="00454901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-upravit termín „Obhajoby dizertační práce“ v SIS v souladu s </w:t>
      </w:r>
      <w:r w:rsidR="006B23F1" w:rsidRPr="00314D8A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upravený</w:t>
      </w:r>
      <w:r w:rsidRPr="00314D8A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m harmonogramem řešení dizertační práce (viz předchozí bod)</w:t>
      </w:r>
    </w:p>
    <w:p w14:paraId="663C7032" w14:textId="77777777" w:rsidR="006B23F1" w:rsidRPr="00314D8A" w:rsidRDefault="006B23F1" w:rsidP="0045490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37A90A07" w14:textId="77777777" w:rsidR="003A0A64" w:rsidRPr="00314D8A" w:rsidRDefault="003A0A64" w:rsidP="0045490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OR na červnovém zasedání zhodnotí plnění těchto povinností.</w:t>
      </w:r>
    </w:p>
    <w:p w14:paraId="6AF27C8B" w14:textId="77777777" w:rsidR="003A0A64" w:rsidRPr="00314D8A" w:rsidRDefault="003A0A64" w:rsidP="0045490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5F22F58D" w14:textId="57B4253D" w:rsidR="00661A7B" w:rsidRPr="00314D8A" w:rsidRDefault="00314D8A" w:rsidP="006B23F1">
      <w:pPr>
        <w:spacing w:after="0" w:line="240" w:lineRule="auto"/>
        <w:ind w:right="539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4. </w:t>
      </w:r>
      <w:r w:rsidR="00661A7B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OR </w:t>
      </w:r>
      <w:r w:rsidR="006B23F1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ále </w:t>
      </w:r>
      <w:r w:rsidR="00661A7B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rojednala plnění </w:t>
      </w:r>
      <w:r w:rsidR="006B23F1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úkolů zadaných na předchozí</w:t>
      </w: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schůzi OR </w:t>
      </w:r>
      <w:r w:rsidR="006B23F1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doktorandům s termínem plnění do konce roku 2020. Hodnocení nově zadaných úkolů provede OR na svém dalším zasedání v červnu 2021.</w:t>
      </w:r>
      <w:r w:rsidR="00661A7B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</w:p>
    <w:p w14:paraId="5B330859" w14:textId="77777777" w:rsidR="006B23F1" w:rsidRPr="00314D8A" w:rsidRDefault="006B23F1" w:rsidP="006B23F1">
      <w:pPr>
        <w:spacing w:after="0" w:line="240" w:lineRule="auto"/>
        <w:ind w:right="539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4FD42E46" w14:textId="77777777" w:rsidR="00661A7B" w:rsidRPr="00314D8A" w:rsidRDefault="00661A7B" w:rsidP="006B23F1">
      <w:pPr>
        <w:spacing w:after="0" w:line="240" w:lineRule="auto"/>
        <w:ind w:right="539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 xml:space="preserve">Jindřich </w:t>
      </w:r>
      <w:proofErr w:type="spellStart"/>
      <w:r w:rsidRPr="00314D8A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Čeladín</w:t>
      </w:r>
      <w:proofErr w:type="spellEnd"/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– </w:t>
      </w:r>
      <w:r w:rsidR="006B23F1" w:rsidRPr="00314D8A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OR ukládá doktorandovi odevzdat dizertaci k malé obhajobě do příští schůze OR, která proběhne v červnu 2021.</w:t>
      </w:r>
    </w:p>
    <w:p w14:paraId="1A001B82" w14:textId="77777777" w:rsidR="006B23F1" w:rsidRPr="00314D8A" w:rsidRDefault="006B23F1" w:rsidP="006B23F1">
      <w:pPr>
        <w:spacing w:after="0" w:line="240" w:lineRule="auto"/>
        <w:ind w:right="539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</w:p>
    <w:p w14:paraId="112C092B" w14:textId="77777777" w:rsidR="006B23F1" w:rsidRPr="00314D8A" w:rsidRDefault="006B23F1" w:rsidP="00832CC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Miroslava Jasenčáková</w:t>
      </w: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– </w:t>
      </w:r>
      <w:r w:rsidRPr="00314D8A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>OR souhlasila s posunutím hodnocení na příští zasedání OR v červnu 2021. Do té doby ukládá doktorandce za povinnost předložit dizertaci k malé obhajobě.</w:t>
      </w:r>
    </w:p>
    <w:p w14:paraId="61688046" w14:textId="77777777" w:rsidR="006B23F1" w:rsidRPr="00314D8A" w:rsidRDefault="006B23F1" w:rsidP="00832CC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010DEC7A" w14:textId="77777777" w:rsidR="006B23F1" w:rsidRPr="00314D8A" w:rsidRDefault="00661A7B" w:rsidP="00832CC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Nikola Karasová</w:t>
      </w: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– </w:t>
      </w:r>
      <w:r w:rsidR="006B23F1" w:rsidRPr="00314D8A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>OR souhlasila s posunutím hodnocení na příští zasedání OR v červnu 2021. Do té doby ukládá doktorandce za povinnost předložit dizertaci k malé obhajobě.</w:t>
      </w:r>
    </w:p>
    <w:p w14:paraId="0E35BF24" w14:textId="77777777" w:rsidR="00661A7B" w:rsidRPr="00314D8A" w:rsidRDefault="00661A7B" w:rsidP="00832CC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3EF2921C" w14:textId="77777777" w:rsidR="00661A7B" w:rsidRPr="00314D8A" w:rsidRDefault="00832CCD" w:rsidP="00832CC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 xml:space="preserve">Anastasia </w:t>
      </w:r>
      <w:proofErr w:type="spellStart"/>
      <w:r w:rsidRPr="00314D8A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Kochetová</w:t>
      </w:r>
      <w:proofErr w:type="spellEnd"/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– </w:t>
      </w:r>
      <w:r w:rsidRPr="00314D8A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OR ukládá doktorandce pokročení v plnění povinnosti „publikace“. Doktorandka bude o stavu plnění povinnosti informovat neprodleně předsedu OR a školitele.</w:t>
      </w:r>
    </w:p>
    <w:p w14:paraId="7ADC0CD4" w14:textId="77777777" w:rsidR="00832CCD" w:rsidRPr="00314D8A" w:rsidRDefault="00832CCD" w:rsidP="00832CC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66E522A4" w14:textId="77777777" w:rsidR="00832CCD" w:rsidRPr="00314D8A" w:rsidRDefault="00661A7B" w:rsidP="00832CC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Tomáš Malínek</w:t>
      </w: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– </w:t>
      </w:r>
      <w:r w:rsidR="00832CCD" w:rsidRPr="00314D8A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>OR souhlasila s posunutím hodnocení na příští zasedání OR v červnu 2021. Do té doby ukládá doktorandovi za povinnost předložit dizertaci k malé obhajobě.</w:t>
      </w:r>
    </w:p>
    <w:p w14:paraId="7F6ED0B4" w14:textId="77777777" w:rsidR="00832CCD" w:rsidRPr="00314D8A" w:rsidRDefault="00832CCD" w:rsidP="00832CC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</w:pPr>
    </w:p>
    <w:p w14:paraId="59499581" w14:textId="77777777" w:rsidR="00832CCD" w:rsidRPr="00314D8A" w:rsidRDefault="00832CCD" w:rsidP="00832CC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 xml:space="preserve">Jiří </w:t>
      </w:r>
      <w:proofErr w:type="spellStart"/>
      <w:r w:rsidRPr="00314D8A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Pondělíček</w:t>
      </w:r>
      <w:proofErr w:type="spellEnd"/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– </w:t>
      </w:r>
      <w:r w:rsidRPr="00314D8A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OR </w:t>
      </w:r>
      <w:proofErr w:type="gramStart"/>
      <w:r w:rsidRPr="00314D8A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>souhlasila</w:t>
      </w:r>
      <w:proofErr w:type="gramEnd"/>
      <w:r w:rsidRPr="00314D8A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 s posunutím hodnocení na příští zasedání OR v červnu 2021. OR </w:t>
      </w:r>
      <w:proofErr w:type="gramStart"/>
      <w:r w:rsidRPr="00314D8A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>ukládá</w:t>
      </w:r>
      <w:proofErr w:type="gramEnd"/>
      <w:r w:rsidRPr="00314D8A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 doktorandovi za povinnost předložit dizertaci k malé obhajobě do konce dubna.</w:t>
      </w:r>
    </w:p>
    <w:p w14:paraId="76F96979" w14:textId="77777777" w:rsidR="00661A7B" w:rsidRPr="00314D8A" w:rsidRDefault="00661A7B" w:rsidP="00832CC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59505193" w14:textId="77777777" w:rsidR="00832CCD" w:rsidRPr="00314D8A" w:rsidRDefault="00661A7B" w:rsidP="00832CC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Barbora Skálová</w:t>
      </w: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– </w:t>
      </w:r>
      <w:r w:rsidR="00832CCD" w:rsidRPr="00314D8A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>OR souhlasila s posunutím hodnocení na příští zasedání OR v červnu 2021. Do té doby ukládá doktorandce za povinnost předložit dizertaci k malé obhajobě.</w:t>
      </w:r>
    </w:p>
    <w:p w14:paraId="79564FBD" w14:textId="77777777" w:rsidR="00661A7B" w:rsidRPr="00314D8A" w:rsidRDefault="00661A7B" w:rsidP="00832CCD">
      <w:pPr>
        <w:spacing w:after="0" w:line="240" w:lineRule="auto"/>
        <w:ind w:right="539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491336AF" w14:textId="0FEEE6AF" w:rsidR="0001785F" w:rsidRPr="00314D8A" w:rsidRDefault="00314D8A" w:rsidP="0001785F">
      <w:pPr>
        <w:spacing w:after="0" w:line="240" w:lineRule="auto"/>
        <w:ind w:right="539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5. </w:t>
      </w:r>
      <w:r w:rsidR="00661A7B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řítomní členové OR dále </w:t>
      </w: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diskutovali</w:t>
      </w:r>
      <w:r w:rsidR="00661A7B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stav doktorských studií na UK</w:t>
      </w: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 MD.</w:t>
      </w:r>
      <w:r w:rsidR="00661A7B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DF308C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Ota Konrád se vyjádřil pozitivně k mezifakultní spolupráci</w:t>
      </w: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14:paraId="0125A85A" w14:textId="77777777" w:rsidR="00DF308C" w:rsidRPr="00314D8A" w:rsidRDefault="00DF308C" w:rsidP="0001785F">
      <w:pPr>
        <w:spacing w:after="0" w:line="240" w:lineRule="auto"/>
        <w:ind w:right="539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1CB830D5" w14:textId="01273526" w:rsidR="0001785F" w:rsidRPr="00314D8A" w:rsidRDefault="0001785F" w:rsidP="0001785F">
      <w:pPr>
        <w:spacing w:after="0" w:line="240" w:lineRule="auto"/>
        <w:ind w:right="539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Další</w:t>
      </w:r>
      <w:r w:rsidR="00465738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schůze OR se bude konat v červnu 2021, termín bude upřesněn.</w:t>
      </w:r>
    </w:p>
    <w:p w14:paraId="6C6F3CC6" w14:textId="4F3BB22E" w:rsidR="00661A7B" w:rsidRPr="00314D8A" w:rsidRDefault="00661A7B" w:rsidP="00DF308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br/>
        <w:t xml:space="preserve">Zapsala: </w:t>
      </w:r>
      <w:r w:rsidR="0001785F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G. Špetová</w:t>
      </w:r>
    </w:p>
    <w:p w14:paraId="027B5AC4" w14:textId="77777777" w:rsidR="00661A7B" w:rsidRPr="00314D8A" w:rsidRDefault="00661A7B" w:rsidP="00DF308C">
      <w:pPr>
        <w:spacing w:after="0" w:line="240" w:lineRule="auto"/>
        <w:ind w:right="539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Vidoval: O. Konrád</w:t>
      </w:r>
    </w:p>
    <w:p w14:paraId="5155B4CB" w14:textId="77777777" w:rsidR="000C4288" w:rsidRPr="00314D8A" w:rsidRDefault="000C4288"/>
    <w:sectPr w:rsidR="000C4288" w:rsidRPr="00314D8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4D5D67"/>
    <w:multiLevelType w:val="hybridMultilevel"/>
    <w:tmpl w:val="9D263F8E"/>
    <w:lvl w:ilvl="0" w:tplc="040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CB2939"/>
    <w:multiLevelType w:val="hybridMultilevel"/>
    <w:tmpl w:val="55F2B66E"/>
    <w:lvl w:ilvl="0" w:tplc="040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1950466"/>
    <w:multiLevelType w:val="multilevel"/>
    <w:tmpl w:val="F16E89D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A2173DD"/>
    <w:multiLevelType w:val="multilevel"/>
    <w:tmpl w:val="80500C0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2ABD5ED0"/>
    <w:multiLevelType w:val="multilevel"/>
    <w:tmpl w:val="75944B3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CDB17E6"/>
    <w:multiLevelType w:val="hybridMultilevel"/>
    <w:tmpl w:val="F600E36A"/>
    <w:lvl w:ilvl="0" w:tplc="040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29A789B"/>
    <w:multiLevelType w:val="multilevel"/>
    <w:tmpl w:val="64F237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42656175"/>
    <w:multiLevelType w:val="multilevel"/>
    <w:tmpl w:val="337EBC7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45AF0F5D"/>
    <w:multiLevelType w:val="hybridMultilevel"/>
    <w:tmpl w:val="4CE08104"/>
    <w:lvl w:ilvl="0" w:tplc="040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DFF074A"/>
    <w:multiLevelType w:val="multilevel"/>
    <w:tmpl w:val="A5C29C1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52F84DF2"/>
    <w:multiLevelType w:val="multilevel"/>
    <w:tmpl w:val="EE1AE8C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6A1460F5"/>
    <w:multiLevelType w:val="multilevel"/>
    <w:tmpl w:val="A4446C54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2"/>
    <w:lvlOverride w:ilvl="0">
      <w:lvl w:ilvl="0">
        <w:numFmt w:val="decimal"/>
        <w:lvlText w:val="%1."/>
        <w:lvlJc w:val="left"/>
      </w:lvl>
    </w:lvlOverride>
  </w:num>
  <w:num w:numId="3">
    <w:abstractNumId w:val="4"/>
    <w:lvlOverride w:ilvl="0">
      <w:lvl w:ilvl="0">
        <w:numFmt w:val="decimal"/>
        <w:lvlText w:val="%1."/>
        <w:lvlJc w:val="left"/>
        <w:rPr>
          <w:b/>
        </w:rPr>
      </w:lvl>
    </w:lvlOverride>
  </w:num>
  <w:num w:numId="4">
    <w:abstractNumId w:val="3"/>
    <w:lvlOverride w:ilvl="0">
      <w:lvl w:ilvl="0">
        <w:numFmt w:val="decimal"/>
        <w:lvlText w:val="%1."/>
        <w:lvlJc w:val="left"/>
      </w:lvl>
    </w:lvlOverride>
  </w:num>
  <w:num w:numId="5">
    <w:abstractNumId w:val="9"/>
    <w:lvlOverride w:ilvl="0">
      <w:lvl w:ilvl="0">
        <w:numFmt w:val="decimal"/>
        <w:lvlText w:val="%1."/>
        <w:lvlJc w:val="left"/>
      </w:lvl>
    </w:lvlOverride>
  </w:num>
  <w:num w:numId="6">
    <w:abstractNumId w:val="7"/>
    <w:lvlOverride w:ilvl="0">
      <w:lvl w:ilvl="0">
        <w:numFmt w:val="decimal"/>
        <w:lvlText w:val="%1."/>
        <w:lvlJc w:val="left"/>
      </w:lvl>
    </w:lvlOverride>
  </w:num>
  <w:num w:numId="7">
    <w:abstractNumId w:val="10"/>
    <w:lvlOverride w:ilvl="0">
      <w:lvl w:ilvl="0">
        <w:numFmt w:val="decimal"/>
        <w:lvlText w:val="%1."/>
        <w:lvlJc w:val="left"/>
      </w:lvl>
    </w:lvlOverride>
  </w:num>
  <w:num w:numId="8">
    <w:abstractNumId w:val="11"/>
    <w:lvlOverride w:ilvl="0">
      <w:lvl w:ilvl="0">
        <w:numFmt w:val="decimal"/>
        <w:lvlText w:val="%1."/>
        <w:lvlJc w:val="left"/>
      </w:lvl>
    </w:lvlOverride>
  </w:num>
  <w:num w:numId="9">
    <w:abstractNumId w:val="1"/>
  </w:num>
  <w:num w:numId="10">
    <w:abstractNumId w:val="8"/>
  </w:num>
  <w:num w:numId="11">
    <w:abstractNumId w:val="0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zQ0sDA1NDU2NjBU0lEKTi0uzszPAykwrAUAYuKRoiwAAAA="/>
  </w:docVars>
  <w:rsids>
    <w:rsidRoot w:val="00661A7B"/>
    <w:rsid w:val="0001785F"/>
    <w:rsid w:val="000C4288"/>
    <w:rsid w:val="00314D8A"/>
    <w:rsid w:val="003A0A64"/>
    <w:rsid w:val="00454901"/>
    <w:rsid w:val="00465738"/>
    <w:rsid w:val="00661A7B"/>
    <w:rsid w:val="006B23F1"/>
    <w:rsid w:val="00832CCD"/>
    <w:rsid w:val="00875F46"/>
    <w:rsid w:val="00DF3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E2D5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unhideWhenUsed/>
    <w:rsid w:val="00661A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6B23F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unhideWhenUsed/>
    <w:rsid w:val="00661A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6B23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56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6</Words>
  <Characters>2870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KUSNY UCET,ZAM,CIVT</dc:creator>
  <cp:lastModifiedBy>POKUSNY UCET,ZAM,CIVT</cp:lastModifiedBy>
  <cp:revision>2</cp:revision>
  <dcterms:created xsi:type="dcterms:W3CDTF">2021-02-03T14:14:00Z</dcterms:created>
  <dcterms:modified xsi:type="dcterms:W3CDTF">2021-02-03T14:14:00Z</dcterms:modified>
</cp:coreProperties>
</file>